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14E05" w:rsidRPr="00BF7D5E" w:rsidRDefault="0040249C" w:rsidP="006A4275">
      <w:pPr>
        <w:spacing w:line="240" w:lineRule="auto"/>
        <w:rPr>
          <w:b/>
          <w:sz w:val="50"/>
          <w:szCs w:val="50"/>
        </w:rPr>
      </w:pPr>
      <w:r>
        <w:rPr>
          <w:b/>
          <w:noProof/>
          <w:sz w:val="50"/>
          <w:szCs w:val="50"/>
        </w:rPr>
        <w:drawing>
          <wp:anchor distT="0" distB="0" distL="114300" distR="114300" simplePos="0" relativeHeight="251654144" behindDoc="0" locked="0" layoutInCell="1" allowOverlap="1">
            <wp:simplePos x="0" y="0"/>
            <wp:positionH relativeFrom="column">
              <wp:posOffset>5943600</wp:posOffset>
            </wp:positionH>
            <wp:positionV relativeFrom="paragraph">
              <wp:posOffset>8255</wp:posOffset>
            </wp:positionV>
            <wp:extent cx="704850" cy="687705"/>
            <wp:effectExtent l="1905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qrcode__template-page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04850" cy="6877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824A4" w:rsidRPr="008824A4">
        <w:rPr>
          <w:b/>
          <w:noProof/>
          <w:sz w:val="50"/>
          <w:szCs w:val="50"/>
        </w:rPr>
        <w:drawing>
          <wp:inline distT="0" distB="0" distL="0" distR="0">
            <wp:extent cx="1198062" cy="1632238"/>
            <wp:effectExtent l="19050" t="0" r="2088" b="0"/>
            <wp:docPr id="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hotograph__Abhijeet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98062" cy="1632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0C67" w:rsidRPr="007A0C67">
        <w:rPr>
          <w:b/>
          <w:noProof/>
          <w:sz w:val="28"/>
          <w:szCs w:val="28"/>
        </w:rPr>
        <w:pict>
          <v:group id="Group 64" o:spid="_x0000_s1026" style="position:absolute;margin-left:142.3pt;margin-top:106.85pt;width:161.95pt;height:14.4pt;z-index:251695104;mso-position-horizontal-relative:text;mso-position-vertical-relative:text;mso-width-relative:margin" coordsize="20578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">
            <v:shape id="Picture 65" o:spid="_x0000_s1027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">
              <v:imagedata r:id="rId9" o:title=""/>
              <v:path arrowok="t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6" o:spid="_x0000_s1028" type="#_x0000_t202" style="position:absolute;left:2558;width:18020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" filled="f" stroked="f" strokeweight=".5pt">
              <v:textbox style="mso-next-textbox:#Text Box 66" inset="0,0,0,0">
                <w:txbxContent>
                  <w:p w:rsidR="004075F3" w:rsidRPr="00552482" w:rsidRDefault="004075F3" w:rsidP="00552482">
                    <w:pPr>
                      <w:rPr>
                        <w:color w:val="000000" w:themeColor="text1"/>
                      </w:rPr>
                    </w:pPr>
                    <w:r>
                      <w:t>linkedin.com/in/atul-singh-13217758</w:t>
                    </w:r>
                  </w:p>
                </w:txbxContent>
              </v:textbox>
            </v:shape>
          </v:group>
        </w:pict>
      </w:r>
      <w:r w:rsidR="007A0C67" w:rsidRPr="007A0C67">
        <w:rPr>
          <w:b/>
          <w:noProof/>
          <w:sz w:val="28"/>
          <w:szCs w:val="28"/>
        </w:rPr>
        <w:pict>
          <v:group id="Group 70" o:spid="_x0000_s1029" style="position:absolute;margin-left:142.4pt;margin-top:85.65pt;width:162.6pt;height:14.4pt;z-index:251698176;mso-position-horizontal-relative:text;mso-position-vertical-relative:text;mso-width-relative:margin" coordsize="20655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">
            <v:shape id="Picture 71" o:spid="_x0000_s1030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">
              <v:imagedata r:id="rId10" o:title=""/>
              <v:path arrowok="t"/>
            </v:shape>
            <v:shape id="Text Box 72" o:spid="_x0000_s1031" type="#_x0000_t202" style="position:absolute;left:2557;width:1809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" filled="f" stroked="f" strokeweight=".5pt">
              <v:textbox style="mso-next-textbox:#Text Box 72" inset="0,0,0,0">
                <w:txbxContent>
                  <w:p w:rsidR="004075F3" w:rsidRDefault="004075F3" w:rsidP="00BC7ACB">
                    <w:r>
                      <w:t>atulsingh251@gmail.com</w:t>
                    </w:r>
                  </w:p>
                  <w:p w:rsidR="004075F3" w:rsidRPr="00552482" w:rsidRDefault="004075F3" w:rsidP="00552482">
                    <w:pPr>
                      <w:rPr>
                        <w:color w:val="000000" w:themeColor="text1"/>
                      </w:rPr>
                    </w:pPr>
                  </w:p>
                </w:txbxContent>
              </v:textbox>
            </v:shape>
          </v:group>
        </w:pict>
      </w:r>
      <w:r w:rsidR="007A0C67" w:rsidRPr="007A0C67">
        <w:rPr>
          <w:b/>
          <w:noProof/>
          <w:sz w:val="28"/>
          <w:szCs w:val="28"/>
        </w:rPr>
        <w:pict>
          <v:shape id="Text Box 2" o:spid="_x0000_s1032" type="#_x0000_t202" style="position:absolute;margin-left:142.3pt;margin-top:-3.35pt;width:245.3pt;height:30pt;z-index:251700224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" filled="f" stroked="f" strokeweight=".5pt">
            <v:textbox style="mso-next-textbox:#Text Box 2" inset="0,0,0,0">
              <w:txbxContent>
                <w:p w:rsidR="004075F3" w:rsidRPr="007D5DBA" w:rsidRDefault="004075F3" w:rsidP="007D5DBA">
                  <w:pPr>
                    <w:rPr>
                      <w:b/>
                      <w:sz w:val="50"/>
                      <w:szCs w:val="50"/>
                    </w:rPr>
                  </w:pPr>
                  <w:r>
                    <w:rPr>
                      <w:b/>
                      <w:sz w:val="50"/>
                      <w:szCs w:val="50"/>
                    </w:rPr>
                    <w:t>ATUL  SINGH</w:t>
                  </w:r>
                </w:p>
              </w:txbxContent>
            </v:textbox>
          </v:shape>
        </w:pict>
      </w:r>
      <w:r w:rsidR="007A0C67" w:rsidRPr="007A0C67">
        <w:rPr>
          <w:b/>
          <w:noProof/>
          <w:sz w:val="28"/>
          <w:szCs w:val="28"/>
        </w:rPr>
        <w:pict>
          <v:shape id="Text Box 52" o:spid="_x0000_s1033" type="#_x0000_t202" style="position:absolute;margin-left:142.3pt;margin-top:27.05pt;width:274pt;height:30pt;z-index:251682816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" filled="f" stroked="f" strokeweight=".5pt">
            <v:textbox style="mso-next-textbox:#Text Box 52" inset="0,0,0,0">
              <w:txbxContent>
                <w:p w:rsidR="004075F3" w:rsidRPr="007D5DBA" w:rsidRDefault="00582E8F" w:rsidP="008B6B65">
                  <w:pPr>
                    <w:rPr>
                      <w:color w:val="3E7BBE"/>
                      <w:sz w:val="28"/>
                      <w:szCs w:val="28"/>
                    </w:rPr>
                  </w:pPr>
                  <w:r>
                    <w:rPr>
                      <w:color w:val="3E7BBE"/>
                      <w:sz w:val="28"/>
                      <w:szCs w:val="28"/>
                    </w:rPr>
                    <w:t>Sales and Logist</w:t>
                  </w:r>
                  <w:r w:rsidR="002C5184">
                    <w:rPr>
                      <w:color w:val="3E7BBE"/>
                      <w:sz w:val="28"/>
                      <w:szCs w:val="28"/>
                    </w:rPr>
                    <w:t>ics</w:t>
                  </w:r>
                  <w:r w:rsidR="004075F3" w:rsidRPr="007D5DBA">
                    <w:rPr>
                      <w:color w:val="3E7BBE"/>
                      <w:sz w:val="28"/>
                      <w:szCs w:val="28"/>
                    </w:rPr>
                    <w:t xml:space="preserve"> Professional</w:t>
                  </w:r>
                </w:p>
              </w:txbxContent>
            </v:textbox>
          </v:shape>
        </w:pict>
      </w:r>
      <w:r w:rsidR="007A0C67" w:rsidRPr="007A0C67">
        <w:rPr>
          <w:b/>
          <w:noProof/>
          <w:sz w:val="28"/>
          <w:szCs w:val="28"/>
        </w:rPr>
        <w:pict>
          <v:group id="Group 67" o:spid="_x0000_s1034" style="position:absolute;margin-left:142.4pt;margin-top:65.65pt;width:149.25pt;height:14.4pt;z-index:251697152;mso-position-horizontal-relative:text;mso-position-vertical-relative:text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">
            <v:shape id="Picture 68" o:spid="_x0000_s1035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">
              <v:imagedata r:id="rId11" o:title=""/>
              <v:path arrowok="t"/>
            </v:shape>
            <v:shape id="Text Box 69" o:spid="_x0000_s1036" type="#_x0000_t202" style="position:absolute;left:2558;width:16401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" filled="f" stroked="f" strokeweight=".5pt">
              <v:textbox style="mso-next-textbox:#Text Box 69" inset="0,0,0,0">
                <w:txbxContent>
                  <w:p w:rsidR="004075F3" w:rsidRPr="00552482" w:rsidRDefault="004075F3" w:rsidP="00552482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</w:rPr>
                      <w:t xml:space="preserve">+91.8009681400, </w:t>
                    </w:r>
                  </w:p>
                </w:txbxContent>
              </v:textbox>
            </v:shape>
          </v:group>
        </w:pict>
      </w:r>
    </w:p>
    <w:p w:rsidR="00C50FB2" w:rsidRDefault="007A0C67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shape id="Text Box 6" o:spid="_x0000_s1037" type="#_x0000_t202" style="position:absolute;margin-left:144.6pt;margin-top:17.7pt;width:64.8pt;height:17.4pt;z-index:25170739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" filled="f" stroked="f" strokeweight=".5pt">
            <v:textbox style="mso-next-textbox:#Text Box 6" inset="0,0,0,0">
              <w:txbxContent>
                <w:p w:rsidR="004075F3" w:rsidRPr="000E0EF5" w:rsidRDefault="004075F3" w:rsidP="007D5DBA">
                  <w:pPr>
                    <w:spacing w:line="192" w:lineRule="auto"/>
                    <w:rPr>
                      <w:b/>
                      <w:color w:val="3E7BBE"/>
                    </w:rPr>
                  </w:pPr>
                  <w:r w:rsidRPr="000E0EF5">
                    <w:rPr>
                      <w:b/>
                      <w:color w:val="3E7BBE"/>
                    </w:rPr>
                    <w:t>ABOUT ME</w:t>
                  </w:r>
                </w:p>
              </w:txbxContent>
            </v:textbox>
          </v:shape>
        </w:pict>
      </w:r>
      <w:r>
        <w:rPr>
          <w:b/>
          <w:noProof/>
          <w:sz w:val="28"/>
          <w:szCs w:val="28"/>
        </w:rPr>
        <w:pict>
          <v:shape id="Text Box 4" o:spid="_x0000_s1038" type="#_x0000_t202" style="position:absolute;margin-left:0;margin-top:18.3pt;width:102.6pt;height:27.6pt;z-index:25170329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" filled="f" stroked="f" strokeweight=".5pt">
            <v:textbox style="mso-next-textbox:#Text Box 4" inset="0,0,0,0">
              <w:txbxContent>
                <w:p w:rsidR="004075F3" w:rsidRPr="007D5DBA" w:rsidRDefault="004075F3" w:rsidP="007D5DBA">
                  <w:pPr>
                    <w:spacing w:line="240" w:lineRule="auto"/>
                    <w:rPr>
                      <w:color w:val="3E7BBE"/>
                    </w:rPr>
                  </w:pPr>
                  <w:r w:rsidRPr="000E0EF5">
                    <w:rPr>
                      <w:b/>
                      <w:color w:val="3E7BBE"/>
                    </w:rPr>
                    <w:t>WORK EXPERIENCE</w:t>
                  </w:r>
                  <w:r w:rsidRPr="007D5DBA">
                    <w:rPr>
                      <w:color w:val="3E7BBE"/>
                    </w:rPr>
                    <w:br/>
                  </w:r>
                  <w:r w:rsidRPr="007D5DBA">
                    <w:t>6 Years</w:t>
                  </w:r>
                </w:p>
              </w:txbxContent>
            </v:textbox>
          </v:shape>
        </w:pict>
      </w:r>
      <w:r>
        <w:rPr>
          <w:b/>
          <w:noProof/>
          <w:sz w:val="28"/>
          <w:szCs w:val="28"/>
        </w:rPr>
        <w:pict>
          <v:line id="Straight Connector 53" o:spid="_x0000_s1080" style="position:absolute;z-index:251683840;visibility:visible;mso-width-relative:margin" from="2in,8.7pt" to="523.5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" strokecolor="#5b9bd5 [3204]" strokeweight="1.25pt">
            <v:stroke joinstyle="miter"/>
          </v:line>
        </w:pict>
      </w:r>
    </w:p>
    <w:p w:rsidR="00C50FB2" w:rsidRDefault="007A0C67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shape id="Text Box 7" o:spid="_x0000_s1039" type="#_x0000_t202" style="position:absolute;margin-left:144.6pt;margin-top:7.65pt;width:378.9pt;height:84.6pt;z-index:25170944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" filled="f" stroked="f" strokeweight=".5pt">
            <v:textbox inset="0,0,0,0">
              <w:txbxContent>
                <w:p w:rsidR="004075F3" w:rsidRPr="00A525F3" w:rsidRDefault="004D5EAF" w:rsidP="007D5DBA">
                  <w:pPr>
                    <w:spacing w:line="240" w:lineRule="auto"/>
                  </w:pPr>
                  <w:r w:rsidRPr="00973DF6">
                    <w:rPr>
                      <w:rFonts w:ascii="Times New Roman" w:eastAsia="Calibri" w:hAnsi="Times New Roman" w:cs="Times New Roman"/>
                      <w:b/>
                      <w:bCs/>
                    </w:rPr>
                    <w:t>I am a</w:t>
                  </w:r>
                  <w:r>
                    <w:rPr>
                      <w:rFonts w:ascii="Times New Roman" w:eastAsia="Calibri" w:hAnsi="Times New Roman" w:cs="Times New Roman"/>
                      <w:b/>
                      <w:bCs/>
                    </w:rPr>
                    <w:t xml:space="preserve"> self driven</w:t>
                  </w:r>
                  <w:r>
                    <w:rPr>
                      <w:rFonts w:ascii="Times New Roman" w:hAnsi="Times New Roman" w:cs="Times New Roman"/>
                      <w:b/>
                      <w:bCs/>
                    </w:rPr>
                    <w:t xml:space="preserve"> with </w:t>
                  </w:r>
                  <w:r w:rsidRPr="00973DF6">
                    <w:rPr>
                      <w:rFonts w:ascii="Times New Roman" w:eastAsia="Calibri" w:hAnsi="Times New Roman" w:cs="Times New Roman"/>
                      <w:b/>
                      <w:bCs/>
                    </w:rPr>
                    <w:t>experience</w:t>
                  </w:r>
                  <w:r>
                    <w:rPr>
                      <w:rFonts w:ascii="Times New Roman" w:hAnsi="Times New Roman" w:cs="Times New Roman"/>
                      <w:b/>
                      <w:bCs/>
                    </w:rPr>
                    <w:t>s</w:t>
                  </w:r>
                  <w:r w:rsidRPr="00973DF6">
                    <w:rPr>
                      <w:rFonts w:ascii="Times New Roman" w:eastAsia="Calibri" w:hAnsi="Times New Roman" w:cs="Times New Roman"/>
                      <w:b/>
                      <w:bCs/>
                    </w:rPr>
                    <w:t>.</w:t>
                  </w:r>
                  <w:r>
                    <w:rPr>
                      <w:rFonts w:ascii="Times New Roman" w:eastAsia="Calibri" w:hAnsi="Times New Roman" w:cs="Times New Roman"/>
                      <w:b/>
                      <w:bCs/>
                    </w:rPr>
                    <w:t xml:space="preserve"> Able to work in critical circumstances.</w:t>
                  </w:r>
                </w:p>
                <w:p w:rsidR="004075F3" w:rsidRPr="007D5DBA" w:rsidRDefault="004075F3" w:rsidP="007D5DBA">
                  <w:pPr>
                    <w:spacing w:line="192" w:lineRule="auto"/>
                    <w:rPr>
                      <w:color w:val="3E7BBE"/>
                    </w:rPr>
                  </w:pPr>
                </w:p>
              </w:txbxContent>
            </v:textbox>
          </v:shape>
        </w:pict>
      </w:r>
    </w:p>
    <w:p w:rsidR="006377F5" w:rsidRDefault="007A0C67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group id="Group 74" o:spid="_x0000_s1041" style="position:absolute;margin-left:0;margin-top:20.8pt;width:522.9pt;height:41.4pt;z-index:25171558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">
            <v:shape id="Picture 10" o:spid="_x0000_s1042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">
              <v:imagedata r:id="rId12" o:title=""/>
              <v:path arrowok="t"/>
            </v:shape>
            <v:shape id="Text Box 11" o:spid="_x0000_s1043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" filled="f" stroked="f" strokeweight=".5pt">
              <v:textbox inset="0,0,0,0">
                <w:txbxContent>
                  <w:p w:rsidR="004075F3" w:rsidRPr="005E3E69" w:rsidRDefault="004075F3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 w:rsidRPr="005E3E69">
                      <w:rPr>
                        <w:b/>
                        <w:color w:val="3E7BBE"/>
                        <w:sz w:val="28"/>
                        <w:szCs w:val="28"/>
                      </w:rPr>
                      <w:t>Education</w:t>
                    </w:r>
                  </w:p>
                </w:txbxContent>
              </v:textbox>
            </v:shape>
            <v:line id="Straight Connector 12" o:spid="_x0000_s1044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" strokecolor="#5b9bd5 [3204]" strokeweight="1.25pt">
              <v:stroke joinstyle="miter"/>
            </v:line>
          </v:group>
        </w:pict>
      </w:r>
      <w:r>
        <w:rPr>
          <w:b/>
          <w:noProof/>
          <w:sz w:val="28"/>
          <w:szCs w:val="28"/>
        </w:rPr>
        <w:pict>
          <v:shape id="Text Box 5" o:spid="_x0000_s1040" type="#_x0000_t202" style="position:absolute;margin-left:.7pt;margin-top:3.6pt;width:41.4pt;height:30pt;z-index:25170534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" filled="f" stroked="f" strokeweight=".5pt">
            <v:textbox inset="0,0,0,0">
              <w:txbxContent>
                <w:p w:rsidR="004075F3" w:rsidRPr="007D5DBA" w:rsidRDefault="004075F3" w:rsidP="007D5DBA">
                  <w:pPr>
                    <w:spacing w:line="240" w:lineRule="auto"/>
                    <w:rPr>
                      <w:color w:val="3E7BBE"/>
                    </w:rPr>
                  </w:pPr>
                  <w:r w:rsidRPr="000E0EF5">
                    <w:rPr>
                      <w:b/>
                      <w:color w:val="3E7BBE"/>
                    </w:rPr>
                    <w:t>AGE</w:t>
                  </w:r>
                  <w:r w:rsidRPr="007D5DBA">
                    <w:rPr>
                      <w:color w:val="3E7BBE"/>
                    </w:rPr>
                    <w:br/>
                  </w:r>
                  <w:r w:rsidR="002C5184">
                    <w:t>28</w:t>
                  </w:r>
                </w:p>
              </w:txbxContent>
            </v:textbox>
          </v:shape>
        </w:pict>
      </w:r>
    </w:p>
    <w:p w:rsidR="006A4275" w:rsidRDefault="006A4275" w:rsidP="006A4275">
      <w:pPr>
        <w:spacing w:line="240" w:lineRule="auto"/>
        <w:rPr>
          <w:b/>
          <w:sz w:val="28"/>
          <w:szCs w:val="28"/>
        </w:rPr>
      </w:pPr>
      <w:bookmarkStart w:id="0" w:name="_GoBack"/>
      <w:bookmarkEnd w:id="0"/>
    </w:p>
    <w:p w:rsidR="00F35C30" w:rsidRDefault="00F35C30" w:rsidP="004D5EAF">
      <w:pPr>
        <w:spacing w:line="240" w:lineRule="auto"/>
        <w:rPr>
          <w:b/>
          <w:sz w:val="28"/>
          <w:szCs w:val="28"/>
        </w:rPr>
      </w:pPr>
    </w:p>
    <w:p w:rsidR="004D5EAF" w:rsidRDefault="004D5EAF" w:rsidP="004D5EAF">
      <w:pPr>
        <w:spacing w:line="240" w:lineRule="auto"/>
      </w:pPr>
      <w:r>
        <w:rPr>
          <w:b/>
        </w:rPr>
        <w:t>Bachelor of Technology</w:t>
      </w:r>
      <w:r>
        <w:rPr>
          <w:b/>
        </w:rPr>
        <w:tab/>
      </w:r>
      <w:r w:rsidR="007A03BF">
        <w:rPr>
          <w:b/>
        </w:rPr>
        <w:t xml:space="preserve"> (IT)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Graduated, July 2012</w:t>
      </w:r>
      <w:r>
        <w:rPr>
          <w:b/>
        </w:rPr>
        <w:br/>
      </w:r>
      <w:r w:rsidR="00DA622C">
        <w:t>L</w:t>
      </w:r>
      <w:r>
        <w:t>ord krishna</w:t>
      </w:r>
      <w:r w:rsidRPr="006A4275">
        <w:t xml:space="preserve"> Col</w:t>
      </w:r>
      <w:r w:rsidR="00DA622C">
        <w:t>lege of Engineering G</w:t>
      </w:r>
      <w:r>
        <w:t>haziabad</w:t>
      </w:r>
      <w:r>
        <w:tab/>
      </w:r>
      <w:r>
        <w:tab/>
        <w:t>Marks 61%</w:t>
      </w:r>
      <w:r>
        <w:br/>
      </w:r>
      <w:r w:rsidR="00582E8F">
        <w:t>Gautam Budh T</w:t>
      </w:r>
      <w:r>
        <w:t>ec</w:t>
      </w:r>
      <w:r w:rsidR="00582E8F">
        <w:t>hnical University</w:t>
      </w:r>
      <w:r w:rsidR="00582E8F">
        <w:tab/>
      </w:r>
      <w:r w:rsidR="00582E8F">
        <w:tab/>
      </w:r>
      <w:r w:rsidR="00582E8F">
        <w:tab/>
        <w:t>Division 1</w:t>
      </w:r>
      <w:r w:rsidR="00582E8F">
        <w:br/>
        <w:t>Lucknow, Uttar P</w:t>
      </w:r>
      <w:r>
        <w:t>radesh</w:t>
      </w:r>
    </w:p>
    <w:p w:rsidR="004D5EAF" w:rsidRDefault="007A0C67" w:rsidP="004D5EAF">
      <w:pPr>
        <w:spacing w:line="240" w:lineRule="auto"/>
        <w:rPr>
          <w:b/>
          <w:sz w:val="28"/>
          <w:szCs w:val="28"/>
        </w:rPr>
      </w:pPr>
      <w:r w:rsidRPr="007A0C67">
        <w:rPr>
          <w:noProof/>
        </w:rPr>
        <w:pict>
          <v:group id="Group 81" o:spid="_x0000_s1049" style="position:absolute;margin-left:0;margin-top:42.05pt;width:522.9pt;height:41.4pt;z-index:251723776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">
            <v:shape id="Picture 82" o:spid="_x0000_s1050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">
              <v:imagedata r:id="rId13" o:title=""/>
              <v:path arrowok="t"/>
            </v:shape>
            <v:shape id="Text Box 83" o:spid="_x0000_s1051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" filled="f" stroked="f" strokeweight=".5pt">
              <v:textbox inset="0,0,0,0">
                <w:txbxContent>
                  <w:p w:rsidR="004075F3" w:rsidRPr="005E3E69" w:rsidRDefault="004075F3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Career Highlights</w:t>
                    </w:r>
                  </w:p>
                  <w:p w:rsidR="004075F3" w:rsidRPr="005E3E69" w:rsidRDefault="004075F3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84" o:spid="_x0000_s1052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" strokecolor="#5b9bd5 [3204]" strokeweight="1.25pt">
              <v:stroke joinstyle="miter"/>
            </v:line>
          </v:group>
        </w:pict>
      </w:r>
      <w:r w:rsidR="004D5EAF">
        <w:rPr>
          <w:b/>
        </w:rPr>
        <w:t>10+2</w:t>
      </w:r>
      <w:r w:rsidR="004D5EAF">
        <w:rPr>
          <w:b/>
        </w:rPr>
        <w:tab/>
      </w:r>
      <w:r w:rsidR="004D5EAF">
        <w:rPr>
          <w:b/>
        </w:rPr>
        <w:tab/>
      </w:r>
      <w:r w:rsidR="004D5EAF">
        <w:rPr>
          <w:b/>
        </w:rPr>
        <w:tab/>
      </w:r>
      <w:r w:rsidR="004D5EAF">
        <w:rPr>
          <w:b/>
        </w:rPr>
        <w:tab/>
      </w:r>
      <w:r w:rsidR="004D5EAF">
        <w:rPr>
          <w:b/>
        </w:rPr>
        <w:tab/>
      </w:r>
      <w:r w:rsidR="004D5EAF">
        <w:rPr>
          <w:b/>
        </w:rPr>
        <w:tab/>
      </w:r>
      <w:r w:rsidR="004D5EAF">
        <w:rPr>
          <w:b/>
        </w:rPr>
        <w:tab/>
      </w:r>
      <w:r w:rsidR="004D5EAF">
        <w:t xml:space="preserve"> July 2006</w:t>
      </w:r>
      <w:r w:rsidR="004D5EAF">
        <w:rPr>
          <w:b/>
        </w:rPr>
        <w:br/>
      </w:r>
      <w:r w:rsidR="00DA622C">
        <w:t>Govt Jub</w:t>
      </w:r>
      <w:r w:rsidR="00997ECF">
        <w:t>i</w:t>
      </w:r>
      <w:r w:rsidR="00DA622C">
        <w:t>lee Inter College Gorakhpur</w:t>
      </w:r>
      <w:r w:rsidR="00DA622C">
        <w:tab/>
      </w:r>
      <w:r w:rsidR="00DA622C">
        <w:tab/>
      </w:r>
      <w:r w:rsidR="00DA622C">
        <w:tab/>
        <w:t>Marks 55%</w:t>
      </w:r>
      <w:r w:rsidR="00DA622C">
        <w:br/>
        <w:t>Uttar P</w:t>
      </w:r>
      <w:r w:rsidR="004D5EAF">
        <w:t>radesh Board</w:t>
      </w:r>
      <w:r w:rsidR="004D5EAF">
        <w:tab/>
      </w:r>
      <w:r w:rsidR="004D5EAF">
        <w:tab/>
      </w:r>
      <w:r w:rsidR="004D5EAF">
        <w:tab/>
      </w:r>
      <w:r w:rsidR="004D5EAF">
        <w:tab/>
      </w:r>
      <w:r w:rsidR="004D5EAF">
        <w:tab/>
        <w:t>Division 2</w:t>
      </w:r>
    </w:p>
    <w:p w:rsidR="00F35C30" w:rsidRPr="00F35C30" w:rsidRDefault="00F35C30" w:rsidP="006A4275">
      <w:pPr>
        <w:spacing w:line="240" w:lineRule="auto"/>
        <w:rPr>
          <w:b/>
          <w:sz w:val="28"/>
          <w:szCs w:val="28"/>
        </w:rPr>
      </w:pPr>
    </w:p>
    <w:p w:rsidR="00F808C8" w:rsidRDefault="00F808C8" w:rsidP="00C3750C">
      <w:pPr>
        <w:spacing w:line="240" w:lineRule="auto"/>
      </w:pPr>
    </w:p>
    <w:p w:rsidR="00F808C8" w:rsidRPr="007C1EEF" w:rsidRDefault="004D5EAF" w:rsidP="004D5EAF">
      <w:pPr>
        <w:spacing w:line="240" w:lineRule="auto"/>
      </w:pPr>
      <w:r w:rsidRPr="007C1EEF">
        <w:rPr>
          <w:rFonts w:ascii="Calibri" w:eastAsia="Calibri" w:hAnsi="Calibri" w:cs="Times New Roman"/>
        </w:rPr>
        <w:t>To seek a challenging position in a company where my knowledge and technical expertise will be utilized for growth of the organization as well my career</w:t>
      </w:r>
      <w:r w:rsidR="007C1EEF">
        <w:t>.</w:t>
      </w:r>
      <w:r w:rsidR="007A0C67">
        <w:rPr>
          <w:noProof/>
        </w:rPr>
        <w:pict>
          <v:group id="Group 85" o:spid="_x0000_s1053" style="position:absolute;margin-left:0;margin-top:18.65pt;width:522.9pt;height:41.4pt;z-index:251725824;mso-position-horizontal-relative:text;mso-position-vertical-relative:text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">
            <v:shape id="Picture 86" o:spid="_x0000_s1054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">
              <v:imagedata r:id="rId14" o:title=""/>
              <v:path arrowok="t"/>
            </v:shape>
            <v:shape id="Text Box 87" o:spid="_x0000_s1055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" filled="f" stroked="f" strokeweight=".5pt">
              <v:textbox inset="0,0,0,0">
                <w:txbxContent>
                  <w:p w:rsidR="004075F3" w:rsidRPr="005E3E69" w:rsidRDefault="004075F3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Skills</w:t>
                    </w:r>
                  </w:p>
                  <w:p w:rsidR="004075F3" w:rsidRPr="005E3E69" w:rsidRDefault="004075F3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88" o:spid="_x0000_s1056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" strokecolor="#5b9bd5 [3204]" strokeweight="1.25pt">
              <v:stroke joinstyle="miter"/>
            </v:line>
          </v:group>
        </w:pict>
      </w:r>
    </w:p>
    <w:p w:rsidR="00DC1AAB" w:rsidRDefault="00DC1AAB" w:rsidP="002B130B">
      <w:pPr>
        <w:spacing w:line="240" w:lineRule="auto"/>
        <w:rPr>
          <w:b/>
          <w:sz w:val="28"/>
          <w:szCs w:val="28"/>
        </w:rPr>
      </w:pPr>
    </w:p>
    <w:p w:rsidR="00DC1AAB" w:rsidRPr="002B130B" w:rsidRDefault="00DC1AAB" w:rsidP="002B130B">
      <w:pPr>
        <w:spacing w:line="240" w:lineRule="auto"/>
        <w:rPr>
          <w:b/>
          <w:sz w:val="28"/>
          <w:szCs w:val="28"/>
        </w:rPr>
        <w:sectPr w:rsidR="00DC1AAB" w:rsidRPr="002B130B" w:rsidSect="006A4275"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:rsidR="00E63746" w:rsidRPr="00E63746" w:rsidRDefault="00E63746" w:rsidP="00AC408D">
      <w:pPr>
        <w:pStyle w:val="ListParagraph"/>
        <w:numPr>
          <w:ilvl w:val="0"/>
          <w:numId w:val="13"/>
        </w:numPr>
        <w:spacing w:after="0" w:line="240" w:lineRule="auto"/>
        <w:rPr>
          <w:b/>
        </w:rPr>
      </w:pPr>
      <w:r w:rsidRPr="00E63746">
        <w:rPr>
          <w:b/>
        </w:rPr>
        <w:lastRenderedPageBreak/>
        <w:t>Purchase Management</w:t>
      </w:r>
    </w:p>
    <w:p w:rsidR="00E63746" w:rsidRPr="00E63746" w:rsidRDefault="00E63746" w:rsidP="00AC408D">
      <w:pPr>
        <w:pStyle w:val="ListParagraph"/>
        <w:numPr>
          <w:ilvl w:val="0"/>
          <w:numId w:val="13"/>
        </w:numPr>
        <w:spacing w:after="0" w:line="240" w:lineRule="auto"/>
        <w:rPr>
          <w:b/>
        </w:rPr>
      </w:pPr>
      <w:r w:rsidRPr="00E63746">
        <w:rPr>
          <w:b/>
        </w:rPr>
        <w:t>Demand Management</w:t>
      </w:r>
    </w:p>
    <w:p w:rsidR="00BA5A72" w:rsidRDefault="00E11046" w:rsidP="00AC408D">
      <w:pPr>
        <w:pStyle w:val="ListParagraph"/>
        <w:numPr>
          <w:ilvl w:val="0"/>
          <w:numId w:val="13"/>
        </w:numPr>
        <w:spacing w:after="0" w:line="240" w:lineRule="auto"/>
      </w:pPr>
      <w:r>
        <w:rPr>
          <w:b/>
        </w:rPr>
        <w:t>Logist</w:t>
      </w:r>
      <w:r w:rsidR="00263F04" w:rsidRPr="00AC408D">
        <w:rPr>
          <w:b/>
        </w:rPr>
        <w:t>ics Management</w:t>
      </w:r>
    </w:p>
    <w:p w:rsidR="00263F04" w:rsidRPr="00DC1AAB" w:rsidRDefault="00476B82" w:rsidP="00AC408D">
      <w:pPr>
        <w:pStyle w:val="ListParagraph"/>
        <w:numPr>
          <w:ilvl w:val="0"/>
          <w:numId w:val="13"/>
        </w:numPr>
        <w:spacing w:after="0" w:line="240" w:lineRule="auto"/>
      </w:pPr>
      <w:r>
        <w:rPr>
          <w:b/>
        </w:rPr>
        <w:t>Customer R</w:t>
      </w:r>
      <w:r w:rsidR="00F705E1">
        <w:rPr>
          <w:b/>
        </w:rPr>
        <w:t>elationships</w:t>
      </w:r>
      <w:r w:rsidR="00263F04" w:rsidRPr="00AC408D">
        <w:rPr>
          <w:b/>
        </w:rPr>
        <w:t xml:space="preserve"> </w:t>
      </w:r>
    </w:p>
    <w:p w:rsidR="00E63746" w:rsidRPr="00E63746" w:rsidRDefault="007A0C67" w:rsidP="00E63746">
      <w:pPr>
        <w:pStyle w:val="ListParagraph"/>
        <w:spacing w:line="240" w:lineRule="auto"/>
        <w:ind w:left="360"/>
        <w:rPr>
          <w:b/>
        </w:rPr>
      </w:pPr>
      <w:r w:rsidRPr="007A0C67">
        <w:rPr>
          <w:noProof/>
        </w:rPr>
        <w:pict>
          <v:group id="Group 89" o:spid="_x0000_s1057" style="position:absolute;left:0;text-align:left;margin-left:.7pt;margin-top:1.85pt;width:522.9pt;height:37.3pt;z-index:251727872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">
            <v:shape id="Picture 90" o:spid="_x0000_s1058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">
              <v:imagedata r:id="rId15" o:title=""/>
              <v:path arrowok="t"/>
            </v:shape>
            <v:shape id="Text Box 91" o:spid="_x0000_s1059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" filled="f" stroked="f" strokeweight=".5pt">
              <v:textbox style="mso-next-textbox:#Text Box 91" inset="0,0,0,0">
                <w:txbxContent>
                  <w:p w:rsidR="004075F3" w:rsidRPr="005E3E69" w:rsidRDefault="004075F3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Work Experience</w:t>
                    </w:r>
                  </w:p>
                  <w:p w:rsidR="004075F3" w:rsidRPr="005E3E69" w:rsidRDefault="004075F3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92" o:spid="_x0000_s1060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" strokecolor="#5b9bd5 [3204]" strokeweight="1.25pt">
              <v:stroke joinstyle="miter"/>
            </v:line>
          </v:group>
        </w:pict>
      </w:r>
    </w:p>
    <w:p w:rsidR="00E63746" w:rsidRDefault="00E63746" w:rsidP="00E63746">
      <w:pPr>
        <w:pStyle w:val="ListParagraph"/>
        <w:spacing w:line="240" w:lineRule="auto"/>
        <w:ind w:left="360"/>
        <w:rPr>
          <w:b/>
        </w:rPr>
      </w:pPr>
    </w:p>
    <w:p w:rsidR="00E63746" w:rsidRPr="00317E8E" w:rsidRDefault="00317E8E" w:rsidP="00CA7459">
      <w:pPr>
        <w:pStyle w:val="ListParagraph"/>
        <w:spacing w:line="240" w:lineRule="auto"/>
        <w:ind w:left="360"/>
        <w:rPr>
          <w:b/>
        </w:rPr>
      </w:pPr>
      <w:r>
        <w:rPr>
          <w:b/>
        </w:rPr>
        <w:t xml:space="preserve">                                       </w:t>
      </w:r>
    </w:p>
    <w:p w:rsidR="00317E8E" w:rsidRDefault="00317E8E" w:rsidP="00317E8E">
      <w:pPr>
        <w:pStyle w:val="ListParagraph"/>
        <w:numPr>
          <w:ilvl w:val="0"/>
          <w:numId w:val="3"/>
        </w:numPr>
        <w:spacing w:line="240" w:lineRule="auto"/>
        <w:ind w:left="360"/>
        <w:rPr>
          <w:b/>
        </w:rPr>
      </w:pPr>
      <w:r>
        <w:rPr>
          <w:b/>
        </w:rPr>
        <w:lastRenderedPageBreak/>
        <w:t>Vendor Management</w:t>
      </w:r>
    </w:p>
    <w:p w:rsidR="00317E8E" w:rsidRDefault="00317E8E" w:rsidP="00263F04">
      <w:pPr>
        <w:pStyle w:val="ListParagraph"/>
        <w:numPr>
          <w:ilvl w:val="0"/>
          <w:numId w:val="3"/>
        </w:numPr>
        <w:spacing w:line="240" w:lineRule="auto"/>
        <w:ind w:left="360"/>
        <w:rPr>
          <w:b/>
        </w:rPr>
      </w:pPr>
      <w:r>
        <w:rPr>
          <w:b/>
        </w:rPr>
        <w:t>Supply Chain Management</w:t>
      </w:r>
    </w:p>
    <w:p w:rsidR="00317E8E" w:rsidRDefault="00317E8E" w:rsidP="00263F04">
      <w:pPr>
        <w:pStyle w:val="ListParagraph"/>
        <w:numPr>
          <w:ilvl w:val="0"/>
          <w:numId w:val="3"/>
        </w:numPr>
        <w:spacing w:line="240" w:lineRule="auto"/>
        <w:ind w:left="360"/>
        <w:rPr>
          <w:b/>
        </w:rPr>
      </w:pPr>
      <w:r>
        <w:rPr>
          <w:b/>
        </w:rPr>
        <w:t>Retail Outlet Product Sale</w:t>
      </w:r>
      <w:r w:rsidR="00E11046">
        <w:rPr>
          <w:b/>
        </w:rPr>
        <w:t>s</w:t>
      </w:r>
    </w:p>
    <w:p w:rsidR="00E63746" w:rsidRDefault="00E63746" w:rsidP="00263F04">
      <w:pPr>
        <w:pStyle w:val="ListParagraph"/>
        <w:numPr>
          <w:ilvl w:val="0"/>
          <w:numId w:val="3"/>
        </w:numPr>
        <w:spacing w:line="240" w:lineRule="auto"/>
        <w:ind w:left="360"/>
        <w:rPr>
          <w:b/>
        </w:rPr>
      </w:pPr>
      <w:r>
        <w:rPr>
          <w:b/>
        </w:rPr>
        <w:t>Area Sales Management</w:t>
      </w:r>
    </w:p>
    <w:p w:rsidR="00317E8E" w:rsidRPr="00317E8E" w:rsidRDefault="00317E8E" w:rsidP="00317E8E">
      <w:pPr>
        <w:spacing w:line="240" w:lineRule="auto"/>
        <w:rPr>
          <w:b/>
        </w:rPr>
      </w:pPr>
      <w:r>
        <w:rPr>
          <w:b/>
        </w:rPr>
        <w:t xml:space="preserve">    </w:t>
      </w:r>
    </w:p>
    <w:p w:rsidR="00317E8E" w:rsidRPr="00317E8E" w:rsidRDefault="00317E8E" w:rsidP="00317E8E">
      <w:pPr>
        <w:spacing w:line="240" w:lineRule="auto"/>
        <w:rPr>
          <w:b/>
        </w:rPr>
      </w:pPr>
      <w:r w:rsidRPr="00317E8E">
        <w:rPr>
          <w:b/>
        </w:rPr>
        <w:t xml:space="preserve">     </w:t>
      </w:r>
    </w:p>
    <w:p w:rsidR="00317E8E" w:rsidRDefault="00317E8E" w:rsidP="00263F04">
      <w:pPr>
        <w:pStyle w:val="ListParagraph"/>
        <w:numPr>
          <w:ilvl w:val="0"/>
          <w:numId w:val="3"/>
        </w:numPr>
        <w:spacing w:line="240" w:lineRule="auto"/>
        <w:ind w:left="360"/>
        <w:rPr>
          <w:b/>
        </w:rPr>
      </w:pPr>
      <w:r>
        <w:rPr>
          <w:b/>
        </w:rPr>
        <w:lastRenderedPageBreak/>
        <w:t>Business Development Management</w:t>
      </w:r>
    </w:p>
    <w:p w:rsidR="00317E8E" w:rsidRDefault="00317E8E" w:rsidP="00263F04">
      <w:pPr>
        <w:pStyle w:val="ListParagraph"/>
        <w:numPr>
          <w:ilvl w:val="0"/>
          <w:numId w:val="3"/>
        </w:numPr>
        <w:spacing w:line="240" w:lineRule="auto"/>
        <w:ind w:left="360"/>
        <w:rPr>
          <w:b/>
        </w:rPr>
      </w:pPr>
      <w:r>
        <w:rPr>
          <w:b/>
        </w:rPr>
        <w:t xml:space="preserve"> </w:t>
      </w:r>
      <w:r w:rsidRPr="00E63746">
        <w:rPr>
          <w:b/>
        </w:rPr>
        <w:t xml:space="preserve">B2B Sale </w:t>
      </w:r>
      <w:r>
        <w:rPr>
          <w:b/>
        </w:rPr>
        <w:t xml:space="preserve">     </w:t>
      </w:r>
    </w:p>
    <w:p w:rsidR="00263F04" w:rsidRDefault="00E63746" w:rsidP="00263F04">
      <w:pPr>
        <w:pStyle w:val="ListParagraph"/>
        <w:numPr>
          <w:ilvl w:val="0"/>
          <w:numId w:val="3"/>
        </w:numPr>
        <w:spacing w:line="240" w:lineRule="auto"/>
        <w:ind w:left="360"/>
        <w:rPr>
          <w:b/>
        </w:rPr>
      </w:pPr>
      <w:r>
        <w:rPr>
          <w:b/>
        </w:rPr>
        <w:t xml:space="preserve"> </w:t>
      </w:r>
      <w:r w:rsidR="00550BE8">
        <w:rPr>
          <w:b/>
        </w:rPr>
        <w:t>B2C Sale</w:t>
      </w:r>
      <w:r>
        <w:rPr>
          <w:b/>
        </w:rPr>
        <w:t xml:space="preserve">                        </w:t>
      </w:r>
    </w:p>
    <w:p w:rsidR="00550BE8" w:rsidRPr="00E63746" w:rsidRDefault="00550BE8" w:rsidP="00E63746">
      <w:pPr>
        <w:spacing w:line="240" w:lineRule="auto"/>
        <w:rPr>
          <w:b/>
        </w:rPr>
      </w:pPr>
      <w:r w:rsidRPr="00E63746">
        <w:rPr>
          <w:b/>
        </w:rPr>
        <w:t xml:space="preserve"> </w:t>
      </w:r>
      <w:r w:rsidR="00E63746">
        <w:rPr>
          <w:b/>
        </w:rPr>
        <w:t xml:space="preserve">     </w:t>
      </w:r>
    </w:p>
    <w:p w:rsidR="006A4275" w:rsidRPr="00AC408D" w:rsidRDefault="00CA7459" w:rsidP="00317E8E">
      <w:pPr>
        <w:pStyle w:val="ListParagraph"/>
        <w:spacing w:line="240" w:lineRule="auto"/>
        <w:ind w:left="360"/>
        <w:rPr>
          <w:b/>
        </w:rPr>
        <w:sectPr w:rsidR="006A4275" w:rsidRPr="00AC408D" w:rsidSect="006A4275">
          <w:type w:val="continuous"/>
          <w:pgSz w:w="11909" w:h="16834" w:code="9"/>
          <w:pgMar w:top="720" w:right="720" w:bottom="720" w:left="720" w:header="720" w:footer="720" w:gutter="0"/>
          <w:cols w:num="3" w:space="720"/>
          <w:docGrid w:linePitch="360"/>
        </w:sectPr>
      </w:pPr>
      <w:r>
        <w:rPr>
          <w:b/>
        </w:rPr>
        <w:t xml:space="preserve"> </w:t>
      </w:r>
    </w:p>
    <w:p w:rsidR="00AA01C3" w:rsidRDefault="007C1EEF" w:rsidP="00AA01C3">
      <w:pPr>
        <w:spacing w:line="240" w:lineRule="auto"/>
      </w:pPr>
      <w:r>
        <w:lastRenderedPageBreak/>
        <w:t>J</w:t>
      </w:r>
      <w:r w:rsidR="00CF1BEE">
        <w:t>une 2017</w:t>
      </w:r>
      <w:r w:rsidR="006A4275">
        <w:t xml:space="preserve"> – Current</w:t>
      </w:r>
      <w:r w:rsidR="006A4275">
        <w:br/>
      </w:r>
      <w:r w:rsidR="00CF1BEE">
        <w:rPr>
          <w:b/>
        </w:rPr>
        <w:t>Osts</w:t>
      </w:r>
      <w:r w:rsidR="006A4275" w:rsidRPr="006A4275">
        <w:rPr>
          <w:b/>
        </w:rPr>
        <w:t xml:space="preserve"> Manager</w:t>
      </w:r>
      <w:r w:rsidR="00754F90">
        <w:br/>
        <w:t>Bharat Petroleum Corporation Ltd</w:t>
      </w:r>
      <w:r w:rsidR="00754F90">
        <w:br/>
        <w:t>V</w:t>
      </w:r>
      <w:r w:rsidR="00F462EF">
        <w:t>aranasi</w:t>
      </w:r>
      <w:r w:rsidR="006A4275">
        <w:t xml:space="preserve">, </w:t>
      </w:r>
      <w:r w:rsidR="00754F90">
        <w:t>U</w:t>
      </w:r>
      <w:r w:rsidR="00F462EF">
        <w:t xml:space="preserve">ttar </w:t>
      </w:r>
      <w:r w:rsidR="00754F90">
        <w:t>Pradesh.</w:t>
      </w:r>
    </w:p>
    <w:p w:rsidR="00AA01C3" w:rsidRDefault="00AA01C3" w:rsidP="00AA01C3">
      <w:pPr>
        <w:pStyle w:val="ListParagraph"/>
        <w:numPr>
          <w:ilvl w:val="0"/>
          <w:numId w:val="8"/>
        </w:numPr>
        <w:spacing w:after="0" w:line="240" w:lineRule="auto"/>
      </w:pPr>
      <w:r>
        <w:t>Led a Phenomenal team to make my Retail Outlet Selling in the COCO/OSTS format</w:t>
      </w:r>
    </w:p>
    <w:p w:rsidR="00AA01C3" w:rsidRDefault="00AA01C3" w:rsidP="00AA01C3">
      <w:pPr>
        <w:numPr>
          <w:ilvl w:val="0"/>
          <w:numId w:val="6"/>
        </w:numPr>
        <w:spacing w:after="0" w:line="240" w:lineRule="auto"/>
        <w:ind w:hanging="359"/>
        <w:contextualSpacing/>
      </w:pPr>
      <w:r>
        <w:t>Running  Premium Retailing Outlets</w:t>
      </w:r>
    </w:p>
    <w:p w:rsidR="00AA01C3" w:rsidRDefault="00AA01C3" w:rsidP="00AA01C3">
      <w:pPr>
        <w:numPr>
          <w:ilvl w:val="0"/>
          <w:numId w:val="6"/>
        </w:numPr>
        <w:spacing w:after="0" w:line="240" w:lineRule="auto"/>
        <w:ind w:hanging="359"/>
        <w:contextualSpacing/>
      </w:pPr>
      <w:r>
        <w:t>Customer Engagement Program Development . Keeping Customer for ever Mechanism. Converting</w:t>
      </w:r>
    </w:p>
    <w:p w:rsidR="00AA01C3" w:rsidRDefault="00AA01C3" w:rsidP="00AA01C3">
      <w:pPr>
        <w:numPr>
          <w:ilvl w:val="0"/>
          <w:numId w:val="6"/>
        </w:numPr>
        <w:spacing w:after="0" w:line="240" w:lineRule="auto"/>
        <w:ind w:hanging="359"/>
        <w:contextualSpacing/>
      </w:pPr>
      <w:r>
        <w:t>Customer Grievance into Business Enhancing Opportunity.</w:t>
      </w:r>
    </w:p>
    <w:p w:rsidR="00AA01C3" w:rsidRDefault="00AA01C3" w:rsidP="00AA01C3">
      <w:pPr>
        <w:numPr>
          <w:ilvl w:val="0"/>
          <w:numId w:val="6"/>
        </w:numPr>
        <w:spacing w:after="0" w:line="240" w:lineRule="auto"/>
        <w:ind w:hanging="359"/>
        <w:contextualSpacing/>
      </w:pPr>
      <w:r>
        <w:t>Retail Outlet Management Training – need analysis &amp; development</w:t>
      </w:r>
    </w:p>
    <w:p w:rsidR="00AA01C3" w:rsidRDefault="00AA01C3" w:rsidP="00AA01C3">
      <w:pPr>
        <w:numPr>
          <w:ilvl w:val="0"/>
          <w:numId w:val="6"/>
        </w:numPr>
        <w:spacing w:after="0" w:line="240" w:lineRule="auto"/>
        <w:ind w:hanging="359"/>
        <w:contextualSpacing/>
      </w:pPr>
      <w:r>
        <w:t>Skill Improvement Training – design &amp; workshops</w:t>
      </w:r>
    </w:p>
    <w:p w:rsidR="00AA01C3" w:rsidRDefault="00AA01C3" w:rsidP="00AA01C3">
      <w:pPr>
        <w:numPr>
          <w:ilvl w:val="0"/>
          <w:numId w:val="6"/>
        </w:numPr>
        <w:spacing w:after="0" w:line="240" w:lineRule="auto"/>
        <w:ind w:hanging="359"/>
        <w:contextualSpacing/>
      </w:pPr>
      <w:r>
        <w:t>Motivation Workshops  </w:t>
      </w:r>
    </w:p>
    <w:p w:rsidR="00AA01C3" w:rsidRDefault="00AA01C3" w:rsidP="00AA01C3">
      <w:pPr>
        <w:numPr>
          <w:ilvl w:val="0"/>
          <w:numId w:val="6"/>
        </w:numPr>
        <w:spacing w:after="0" w:line="240" w:lineRule="auto"/>
        <w:ind w:hanging="359"/>
        <w:contextualSpacing/>
      </w:pPr>
      <w:r>
        <w:t>Self &amp; Business Enrichment Workshops</w:t>
      </w:r>
    </w:p>
    <w:p w:rsidR="00E63746" w:rsidRDefault="00E63746" w:rsidP="00E63746">
      <w:pPr>
        <w:spacing w:after="0" w:line="240" w:lineRule="auto"/>
        <w:ind w:left="720"/>
        <w:contextualSpacing/>
      </w:pPr>
    </w:p>
    <w:p w:rsidR="00AA01C3" w:rsidRDefault="00AA01C3" w:rsidP="00AA01C3">
      <w:pPr>
        <w:numPr>
          <w:ilvl w:val="0"/>
          <w:numId w:val="6"/>
        </w:numPr>
        <w:spacing w:after="0" w:line="240" w:lineRule="auto"/>
        <w:ind w:hanging="359"/>
        <w:contextualSpacing/>
      </w:pPr>
      <w:r>
        <w:lastRenderedPageBreak/>
        <w:t>Customer Engagement Skills Training</w:t>
      </w:r>
    </w:p>
    <w:p w:rsidR="00AA01C3" w:rsidRDefault="00AA01C3" w:rsidP="00AA01C3">
      <w:pPr>
        <w:numPr>
          <w:ilvl w:val="0"/>
          <w:numId w:val="6"/>
        </w:numPr>
        <w:spacing w:after="0" w:line="240" w:lineRule="auto"/>
        <w:ind w:hanging="359"/>
        <w:contextualSpacing/>
      </w:pPr>
      <w:r>
        <w:t>Training &amp; developing the Executives Staff</w:t>
      </w:r>
    </w:p>
    <w:p w:rsidR="00AA01C3" w:rsidRDefault="00AA01C3" w:rsidP="00AA01C3">
      <w:pPr>
        <w:numPr>
          <w:ilvl w:val="0"/>
          <w:numId w:val="6"/>
        </w:numPr>
        <w:spacing w:after="0" w:line="240" w:lineRule="auto"/>
        <w:ind w:hanging="359"/>
        <w:contextualSpacing/>
      </w:pPr>
      <w:r>
        <w:t>Handling Coco Related Problem by Vendor</w:t>
      </w:r>
    </w:p>
    <w:p w:rsidR="00AA01C3" w:rsidRDefault="00AA01C3" w:rsidP="00AA01C3">
      <w:pPr>
        <w:numPr>
          <w:ilvl w:val="0"/>
          <w:numId w:val="6"/>
        </w:numPr>
        <w:spacing w:after="0" w:line="240" w:lineRule="auto"/>
        <w:ind w:hanging="359"/>
        <w:contextualSpacing/>
      </w:pPr>
      <w:r>
        <w:t>Handling Broma Complain</w:t>
      </w:r>
    </w:p>
    <w:p w:rsidR="00AA01C3" w:rsidRDefault="00AA01C3" w:rsidP="00AA01C3">
      <w:pPr>
        <w:numPr>
          <w:ilvl w:val="0"/>
          <w:numId w:val="6"/>
        </w:numPr>
        <w:spacing w:after="0" w:line="240" w:lineRule="auto"/>
        <w:ind w:hanging="359"/>
        <w:contextualSpacing/>
      </w:pPr>
      <w:r>
        <w:t>Daily check Sap Reports &amp; Stock Registers , Price Change</w:t>
      </w:r>
    </w:p>
    <w:p w:rsidR="006A4275" w:rsidRDefault="00AA01C3" w:rsidP="00AA01C3">
      <w:pPr>
        <w:pStyle w:val="ListParagraph"/>
        <w:numPr>
          <w:ilvl w:val="0"/>
          <w:numId w:val="2"/>
        </w:numPr>
        <w:spacing w:line="240" w:lineRule="auto"/>
      </w:pPr>
      <w:r>
        <w:t>Daily check Automations Reports</w:t>
      </w:r>
      <w:r w:rsidR="007C127B">
        <w:br/>
      </w:r>
    </w:p>
    <w:p w:rsidR="006A4275" w:rsidRPr="006A4275" w:rsidRDefault="00DA622C" w:rsidP="006A4275">
      <w:pPr>
        <w:spacing w:line="240" w:lineRule="auto"/>
      </w:pPr>
      <w:r>
        <w:t>D</w:t>
      </w:r>
      <w:r w:rsidR="00F462EF">
        <w:t>ecember</w:t>
      </w:r>
      <w:r w:rsidR="00AA01C3">
        <w:t xml:space="preserve"> 2012 – March 2017</w:t>
      </w:r>
      <w:r w:rsidR="006A4275">
        <w:br/>
      </w:r>
      <w:r w:rsidR="006A4275">
        <w:rPr>
          <w:b/>
        </w:rPr>
        <w:t>Team Leader</w:t>
      </w:r>
      <w:r>
        <w:br/>
        <w:t>Amc</w:t>
      </w:r>
      <w:r w:rsidR="004959D6">
        <w:t>on Engineers Pvt Ltd</w:t>
      </w:r>
      <w:r w:rsidR="004959D6">
        <w:br/>
        <w:t xml:space="preserve">Lucknow, </w:t>
      </w:r>
      <w:r>
        <w:t>Uttar P</w:t>
      </w:r>
      <w:r w:rsidR="001E2C2A">
        <w:t>radesh</w:t>
      </w:r>
    </w:p>
    <w:p w:rsidR="006A4275" w:rsidRPr="006A4275" w:rsidRDefault="00816BFD" w:rsidP="006A4275">
      <w:pPr>
        <w:pStyle w:val="ListParagraph"/>
        <w:numPr>
          <w:ilvl w:val="0"/>
          <w:numId w:val="2"/>
        </w:numPr>
        <w:spacing w:line="240" w:lineRule="auto"/>
      </w:pPr>
      <w:r>
        <w:t>Cordinations with team members.</w:t>
      </w:r>
    </w:p>
    <w:p w:rsidR="006A4275" w:rsidRPr="006A4275" w:rsidRDefault="00816BFD" w:rsidP="006A4275">
      <w:pPr>
        <w:pStyle w:val="ListParagraph"/>
        <w:numPr>
          <w:ilvl w:val="0"/>
          <w:numId w:val="2"/>
        </w:numPr>
        <w:spacing w:line="240" w:lineRule="auto"/>
      </w:pPr>
      <w:r>
        <w:t>Motivations with team members with quality works</w:t>
      </w:r>
      <w:r w:rsidR="006A4275" w:rsidRPr="006A4275">
        <w:t>.</w:t>
      </w:r>
    </w:p>
    <w:p w:rsidR="00F808C8" w:rsidRDefault="00816BFD" w:rsidP="00816BFD">
      <w:pPr>
        <w:pStyle w:val="ListParagraph"/>
        <w:numPr>
          <w:ilvl w:val="0"/>
          <w:numId w:val="2"/>
        </w:numPr>
        <w:spacing w:line="240" w:lineRule="auto"/>
      </w:pPr>
      <w:r>
        <w:t>Audit of site AT.</w:t>
      </w:r>
    </w:p>
    <w:p w:rsidR="00F808C8" w:rsidRDefault="007A0C67" w:rsidP="00F808C8">
      <w:pPr>
        <w:pStyle w:val="ListParagraph"/>
        <w:spacing w:line="240" w:lineRule="auto"/>
      </w:pPr>
      <w:r>
        <w:rPr>
          <w:noProof/>
        </w:rPr>
        <w:pict>
          <v:group id="Group 93" o:spid="_x0000_s1061" style="position:absolute;left:0;text-align:left;margin-left:0;margin-top:.25pt;width:522.9pt;height:41.4pt;z-index:25172992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">
            <v:shape id="Picture 94" o:spid="_x0000_s1062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">
              <v:imagedata r:id="rId16" o:title=""/>
              <v:path arrowok="t"/>
            </v:shape>
            <v:shape id="Text Box 95" o:spid="_x0000_s1063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" filled="f" stroked="f" strokeweight=".5pt">
              <v:textbox inset="0,0,0,0">
                <w:txbxContent>
                  <w:p w:rsidR="004075F3" w:rsidRPr="005E3E69" w:rsidRDefault="004075F3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Computer Proficiency</w:t>
                    </w:r>
                  </w:p>
                  <w:p w:rsidR="004075F3" w:rsidRPr="005E3E69" w:rsidRDefault="004075F3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96" o:spid="_x0000_s1064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" strokecolor="#5b9bd5 [3204]" strokeweight="1.25pt">
              <v:stroke joinstyle="miter"/>
            </v:line>
          </v:group>
        </w:pict>
      </w:r>
    </w:p>
    <w:p w:rsidR="00E63746" w:rsidRDefault="00E63746" w:rsidP="00CA7459">
      <w:pPr>
        <w:spacing w:line="240" w:lineRule="auto"/>
      </w:pPr>
    </w:p>
    <w:p w:rsidR="00BA5A72" w:rsidRDefault="00927D50" w:rsidP="00BA5A72">
      <w:pPr>
        <w:pStyle w:val="ListParagraph"/>
        <w:numPr>
          <w:ilvl w:val="0"/>
          <w:numId w:val="12"/>
        </w:numPr>
        <w:spacing w:line="240" w:lineRule="auto"/>
      </w:pPr>
      <w:r w:rsidRPr="00897A06">
        <w:t>Computer operating system: Fluent in Windows 98/2000/2003/Vista/7 and knowledge of internet</w:t>
      </w:r>
    </w:p>
    <w:p w:rsidR="00C12052" w:rsidRDefault="00C12052" w:rsidP="00BA5A72">
      <w:pPr>
        <w:pStyle w:val="ListParagraph"/>
        <w:numPr>
          <w:ilvl w:val="0"/>
          <w:numId w:val="12"/>
        </w:numPr>
        <w:spacing w:line="240" w:lineRule="auto"/>
      </w:pPr>
      <w:r w:rsidRPr="00927D50">
        <w:t>Word 2010</w:t>
      </w:r>
    </w:p>
    <w:p w:rsidR="00C12052" w:rsidRPr="00927D50" w:rsidRDefault="00C12052" w:rsidP="00C12052">
      <w:pPr>
        <w:pStyle w:val="ListParagraph"/>
        <w:numPr>
          <w:ilvl w:val="0"/>
          <w:numId w:val="12"/>
        </w:numPr>
        <w:spacing w:line="240" w:lineRule="auto"/>
      </w:pPr>
      <w:r w:rsidRPr="00927D50">
        <w:t>Excel 2010</w:t>
      </w:r>
    </w:p>
    <w:p w:rsidR="00405D35" w:rsidRPr="00927D50" w:rsidRDefault="007A0C67" w:rsidP="007F11BD">
      <w:pPr>
        <w:pStyle w:val="ListParagraph"/>
        <w:numPr>
          <w:ilvl w:val="0"/>
          <w:numId w:val="12"/>
        </w:numPr>
        <w:spacing w:line="240" w:lineRule="auto"/>
      </w:pPr>
      <w:r>
        <w:rPr>
          <w:noProof/>
        </w:rPr>
        <w:pict>
          <v:group id="Group 97" o:spid="_x0000_s1083" style="position:absolute;left:0;text-align:left;margin-left:0;margin-top:1.4pt;width:522.9pt;height:41.4pt;z-index:251738112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">
            <v:shape id="Picture 98" o:spid="_x0000_s1084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">
              <v:imagedata r:id="rId17" o:title=""/>
              <v:path arrowok="t"/>
            </v:shape>
            <v:shape id="Text Box 99" o:spid="_x0000_s1085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" filled="f" stroked="f" strokeweight=".5pt">
              <v:textbox inset="0,0,0,0">
                <w:txbxContent>
                  <w:p w:rsidR="00C12052" w:rsidRPr="005E3E69" w:rsidRDefault="00C12052" w:rsidP="00C12052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Languages</w:t>
                    </w:r>
                  </w:p>
                  <w:p w:rsidR="00C12052" w:rsidRPr="005E3E69" w:rsidRDefault="00C12052" w:rsidP="00C12052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00" o:spid="_x0000_s1086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lex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PDlGZlAr34BAAD//wMAUEsBAi0AFAAGAAgAAAAhANvh9svuAAAAhQEAABMAAAAAAAAA&#10;AAAAAAAAAAAAAFtDb250ZW50X1R5cGVzXS54bWxQSwECLQAUAAYACAAAACEAWvQsW78AAAAVAQAA&#10;CwAAAAAAAAAAAAAAAAAfAQAAX3JlbHMvLnJlbHNQSwECLQAUAAYACAAAACEAF4pXscYAAADcAAAA&#10;DwAAAAAAAAAAAAAAAAAHAgAAZHJzL2Rvd25yZXYueG1sUEsFBgAAAAADAAMAtwAAAPoCAAAAAA==&#10;" strokecolor="#5b9bd5" strokeweight="1.25pt">
              <v:stroke joinstyle="miter"/>
            </v:line>
          </v:group>
        </w:pict>
      </w:r>
      <w:r w:rsidR="00C12052" w:rsidRPr="00927D50">
        <w:t>Power Point 2010</w:t>
      </w:r>
      <w:r w:rsidR="00405D35" w:rsidRPr="00927D50">
        <w:tab/>
      </w:r>
      <w:r w:rsidR="00405D35" w:rsidRPr="00927D50">
        <w:tab/>
      </w:r>
      <w:r w:rsidR="00405D35" w:rsidRPr="00927D50">
        <w:tab/>
      </w:r>
    </w:p>
    <w:p w:rsidR="00405D35" w:rsidRDefault="00405D35" w:rsidP="00405D35">
      <w:pPr>
        <w:spacing w:line="240" w:lineRule="auto"/>
      </w:pPr>
    </w:p>
    <w:p w:rsidR="00405D35" w:rsidRDefault="00405D35" w:rsidP="00F56F95">
      <w:pPr>
        <w:pStyle w:val="ListParagraph"/>
        <w:numPr>
          <w:ilvl w:val="0"/>
          <w:numId w:val="12"/>
        </w:numPr>
        <w:spacing w:line="240" w:lineRule="auto"/>
        <w:jc w:val="both"/>
      </w:pPr>
      <w:r>
        <w:t>Hindi</w:t>
      </w:r>
      <w:r>
        <w:tab/>
      </w:r>
      <w:r>
        <w:tab/>
      </w:r>
    </w:p>
    <w:p w:rsidR="00F808C8" w:rsidRDefault="007A0C67" w:rsidP="00F56F95">
      <w:pPr>
        <w:pStyle w:val="ListParagraph"/>
        <w:numPr>
          <w:ilvl w:val="0"/>
          <w:numId w:val="12"/>
        </w:numPr>
        <w:spacing w:line="240" w:lineRule="auto"/>
      </w:pPr>
      <w:r>
        <w:rPr>
          <w:noProof/>
        </w:rPr>
        <w:pict>
          <v:group id="Group 101" o:spid="_x0000_s1069" style="position:absolute;left:0;text-align:left;margin-left:0;margin-top:3.65pt;width:522.9pt;height:41.4pt;z-index:251734016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">
            <v:shape id="Picture 102" o:spid="_x0000_s1070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">
              <v:imagedata r:id="rId18" o:title=""/>
              <v:path arrowok="t"/>
            </v:shape>
            <v:shape id="Text Box 103" o:spid="_x0000_s1071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" filled="f" stroked="f" strokeweight=".5pt">
              <v:textbox inset="0,0,0,0">
                <w:txbxContent>
                  <w:p w:rsidR="004075F3" w:rsidRPr="005E3E69" w:rsidRDefault="004075F3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ersonal Interests</w:t>
                    </w:r>
                  </w:p>
                  <w:p w:rsidR="004075F3" w:rsidRPr="005E3E69" w:rsidRDefault="004075F3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04" o:spid="_x0000_s1072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" strokecolor="#5b9bd5" strokeweight="1.25pt">
              <v:stroke joinstyle="miter"/>
            </v:line>
          </v:group>
        </w:pict>
      </w:r>
      <w:r w:rsidR="006C3853">
        <w:t>Engl</w:t>
      </w:r>
      <w:r w:rsidR="007F11BD">
        <w:t>ish</w:t>
      </w:r>
    </w:p>
    <w:p w:rsidR="00B772D2" w:rsidRDefault="00B772D2" w:rsidP="003956D6">
      <w:pPr>
        <w:spacing w:line="240" w:lineRule="auto"/>
      </w:pPr>
    </w:p>
    <w:tbl>
      <w:tblPr>
        <w:tblStyle w:val="TableGrid"/>
        <w:tblW w:w="0" w:type="auto"/>
        <w:tblInd w:w="4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307"/>
        <w:gridCol w:w="5230"/>
      </w:tblGrid>
      <w:tr w:rsidR="003956D6" w:rsidTr="007F11BD">
        <w:tc>
          <w:tcPr>
            <w:tcW w:w="3307" w:type="dxa"/>
          </w:tcPr>
          <w:p w:rsidR="003956D6" w:rsidRDefault="00582E8F" w:rsidP="003956D6">
            <w:pPr>
              <w:pStyle w:val="ListParagraph"/>
              <w:numPr>
                <w:ilvl w:val="0"/>
                <w:numId w:val="5"/>
              </w:numPr>
              <w:ind w:left="252"/>
            </w:pPr>
            <w:r>
              <w:t>Listening music</w:t>
            </w:r>
          </w:p>
        </w:tc>
        <w:tc>
          <w:tcPr>
            <w:tcW w:w="5230" w:type="dxa"/>
          </w:tcPr>
          <w:p w:rsidR="003956D6" w:rsidRDefault="00582E8F" w:rsidP="003956D6">
            <w:pPr>
              <w:pStyle w:val="ListParagraph"/>
              <w:numPr>
                <w:ilvl w:val="0"/>
                <w:numId w:val="5"/>
              </w:numPr>
            </w:pPr>
            <w:r>
              <w:t>cooking</w:t>
            </w:r>
          </w:p>
        </w:tc>
      </w:tr>
      <w:tr w:rsidR="003956D6" w:rsidTr="007F11BD">
        <w:tc>
          <w:tcPr>
            <w:tcW w:w="3307" w:type="dxa"/>
          </w:tcPr>
          <w:p w:rsidR="003956D6" w:rsidRDefault="007A0C67" w:rsidP="003956D6">
            <w:pPr>
              <w:pStyle w:val="ListParagraph"/>
              <w:numPr>
                <w:ilvl w:val="0"/>
                <w:numId w:val="5"/>
              </w:numPr>
              <w:ind w:left="252"/>
            </w:pPr>
            <w:r>
              <w:rPr>
                <w:noProof/>
              </w:rPr>
              <w:pict>
                <v:group id="Group 105" o:spid="_x0000_s1073" style="position:absolute;left:0;text-align:left;margin-left:-23.4pt;margin-top:7.45pt;width:522.9pt;height:41.4pt;z-index:251736064;mso-position-horizontal-relative:text;mso-position-vertical-relative:text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">
                  <v:shape id="Picture 106" o:spid="_x0000_s1074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">
                    <v:imagedata r:id="rId19" o:title=""/>
                    <v:path arrowok="t"/>
                  </v:shape>
                  <v:shape id="Text Box 107" o:spid="_x0000_s1075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" filled="f" stroked="f" strokeweight=".5pt">
                    <v:textbox inset="0,0,0,0">
                      <w:txbxContent>
                        <w:p w:rsidR="004075F3" w:rsidRPr="005E3E69" w:rsidRDefault="004075F3" w:rsidP="00F808C8">
                          <w:pPr>
                            <w:jc w:val="center"/>
                            <w:rPr>
                              <w:b/>
                              <w:color w:val="3E7BBE"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color w:val="3E7BBE"/>
                              <w:sz w:val="28"/>
                              <w:szCs w:val="28"/>
                            </w:rPr>
                            <w:t>Personal Details</w:t>
                          </w:r>
                        </w:p>
                        <w:p w:rsidR="004075F3" w:rsidRPr="005E3E69" w:rsidRDefault="004075F3" w:rsidP="00F808C8">
                          <w:pPr>
                            <w:jc w:val="right"/>
                            <w:rPr>
                              <w:b/>
                              <w:color w:val="3E7BBE"/>
                              <w:sz w:val="28"/>
                              <w:szCs w:val="28"/>
                            </w:rPr>
                          </w:pPr>
                        </w:p>
                      </w:txbxContent>
                    </v:textbox>
                  </v:shape>
                  <v:line id="Straight Connector 108" o:spid="_x0000_s1076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/Fu3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GjlGZlAr34BAAD//wMAUEsBAi0AFAAGAAgAAAAhANvh9svuAAAAhQEAABMAAAAAAAAA&#10;AAAAAAAAAAAAAFtDb250ZW50X1R5cGVzXS54bWxQSwECLQAUAAYACAAAACEAWvQsW78AAAAVAQAA&#10;CwAAAAAAAAAAAAAAAAAfAQAAX3JlbHMvLnJlbHNQSwECLQAUAAYACAAAACEA6fxbt8YAAADcAAAA&#10;DwAAAAAAAAAAAAAAAAAHAgAAZHJzL2Rvd25yZXYueG1sUEsFBgAAAAADAAMAtwAAAPoCAAAAAA==&#10;" strokecolor="#5b9bd5" strokeweight="1.25pt">
                    <v:stroke joinstyle="miter"/>
                  </v:line>
                </v:group>
              </w:pict>
            </w:r>
            <w:r w:rsidR="00BA5FBA">
              <w:t>Singing</w:t>
            </w:r>
          </w:p>
        </w:tc>
        <w:tc>
          <w:tcPr>
            <w:tcW w:w="5230" w:type="dxa"/>
          </w:tcPr>
          <w:p w:rsidR="003956D6" w:rsidRDefault="003956D6" w:rsidP="00BA5FBA">
            <w:pPr>
              <w:pStyle w:val="ListParagraph"/>
            </w:pPr>
          </w:p>
        </w:tc>
      </w:tr>
      <w:tr w:rsidR="003956D6" w:rsidTr="007F11BD">
        <w:tc>
          <w:tcPr>
            <w:tcW w:w="3307" w:type="dxa"/>
          </w:tcPr>
          <w:p w:rsidR="003956D6" w:rsidRDefault="003956D6" w:rsidP="00582E8F"/>
        </w:tc>
        <w:tc>
          <w:tcPr>
            <w:tcW w:w="5230" w:type="dxa"/>
          </w:tcPr>
          <w:p w:rsidR="003956D6" w:rsidRDefault="003956D6" w:rsidP="003956D6"/>
        </w:tc>
      </w:tr>
    </w:tbl>
    <w:p w:rsidR="003956D6" w:rsidRDefault="003956D6" w:rsidP="003956D6">
      <w:pPr>
        <w:spacing w:line="240" w:lineRule="auto"/>
      </w:pPr>
    </w:p>
    <w:p w:rsidR="003956D6" w:rsidRDefault="001E2C2A" w:rsidP="003956D6">
      <w:pPr>
        <w:tabs>
          <w:tab w:val="left" w:pos="1710"/>
        </w:tabs>
      </w:pPr>
      <w:r>
        <w:t>Father’s Name:</w:t>
      </w:r>
      <w:r>
        <w:tab/>
        <w:t>Indra Pratap Singh</w:t>
      </w:r>
      <w:r w:rsidR="003956D6">
        <w:tab/>
      </w:r>
      <w:r w:rsidR="003956D6">
        <w:tab/>
        <w:t>Marital Sta</w:t>
      </w:r>
      <w:r>
        <w:t>tus:</w:t>
      </w:r>
      <w:r>
        <w:tab/>
        <w:t>Single</w:t>
      </w:r>
      <w:r>
        <w:br/>
        <w:t>Birthday:</w:t>
      </w:r>
      <w:r>
        <w:tab/>
        <w:t>January 25, 1991</w:t>
      </w:r>
      <w:r w:rsidR="003956D6">
        <w:tab/>
      </w:r>
      <w:r w:rsidR="003956D6">
        <w:tab/>
        <w:t>Nationality:</w:t>
      </w:r>
      <w:r w:rsidR="003956D6">
        <w:tab/>
        <w:t>Indian</w:t>
      </w:r>
      <w:r w:rsidR="003956D6">
        <w:br/>
        <w:t>Gender:</w:t>
      </w:r>
      <w:r w:rsidR="003956D6">
        <w:tab/>
        <w:t>Male</w:t>
      </w:r>
    </w:p>
    <w:p w:rsidR="003956D6" w:rsidRDefault="003956D6" w:rsidP="003956D6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Declaration</w:t>
      </w:r>
    </w:p>
    <w:p w:rsidR="00A14E05" w:rsidRDefault="001E2C2A" w:rsidP="003956D6">
      <w:pPr>
        <w:spacing w:line="240" w:lineRule="auto"/>
      </w:pPr>
      <w:r>
        <w:t>I, Atul Singh</w:t>
      </w:r>
      <w:r w:rsidR="003956D6" w:rsidRPr="003956D6">
        <w:t>, hereby declare that the information contained herein is true and correct to the best of my knowledge and belief.</w:t>
      </w:r>
    </w:p>
    <w:p w:rsidR="00F808C8" w:rsidRDefault="0015310C" w:rsidP="007C6F54">
      <w:pPr>
        <w:tabs>
          <w:tab w:val="left" w:pos="7145"/>
        </w:tabs>
        <w:spacing w:line="240" w:lineRule="auto"/>
      </w:pPr>
      <w:r>
        <w:rPr>
          <w:noProof/>
        </w:rPr>
        <w:drawing>
          <wp:inline distT="0" distB="0" distL="0" distR="0">
            <wp:extent cx="1636058" cy="381000"/>
            <wp:effectExtent l="19050" t="0" r="2242" b="0"/>
            <wp:docPr id="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__textBOLD-Shri-Babu-Ji-[black][40]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36058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C6F54">
        <w:tab/>
      </w:r>
      <w:r w:rsidR="008607F2">
        <w:rPr>
          <w:noProof/>
        </w:rPr>
        <w:drawing>
          <wp:inline distT="0" distB="0" distL="0" distR="0">
            <wp:extent cx="565169" cy="769964"/>
            <wp:effectExtent l="19050" t="0" r="6331" b="0"/>
            <wp:docPr id="3" name="Picture 3" descr="C:\Users\DELL\Desktop\Atul Pi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DELL\Desktop\Atul Pic.jpg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475" cy="76901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8607F2">
        <w:rPr>
          <w:noProof/>
        </w:rPr>
        <w:drawing>
          <wp:inline distT="0" distB="0" distL="0" distR="0">
            <wp:extent cx="788452" cy="770602"/>
            <wp:effectExtent l="19050" t="0" r="0" b="0"/>
            <wp:docPr id="4" name="Picture 4" descr="C:\Users\DELL\Desktop\Atul Barcode Scann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DELL\Desktop\Atul Barcode Scanner.jpg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490" cy="77259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56D6" w:rsidRDefault="0015310C" w:rsidP="0015310C">
      <w:pPr>
        <w:tabs>
          <w:tab w:val="left" w:pos="8086"/>
        </w:tabs>
        <w:spacing w:line="240" w:lineRule="auto"/>
      </w:pPr>
      <w:r>
        <w:tab/>
        <w:t xml:space="preserve">  </w:t>
      </w:r>
    </w:p>
    <w:p w:rsidR="006A4275" w:rsidRPr="006A4275" w:rsidRDefault="001E2C2A" w:rsidP="00B772D2">
      <w:pPr>
        <w:spacing w:line="240" w:lineRule="auto"/>
      </w:pPr>
      <w:r>
        <w:t>_____________</w:t>
      </w:r>
      <w:r w:rsidR="0026580C">
        <w:t>_______________</w:t>
      </w:r>
      <w:r w:rsidR="0026580C">
        <w:br/>
        <w:t>Atul singh</w:t>
      </w:r>
      <w:r w:rsidR="0026580C">
        <w:tab/>
      </w:r>
      <w:r w:rsidR="0026580C">
        <w:tab/>
      </w:r>
      <w:r w:rsidR="0026580C">
        <w:tab/>
      </w:r>
      <w:r w:rsidR="0026580C">
        <w:tab/>
      </w:r>
      <w:r w:rsidR="0026580C">
        <w:tab/>
        <w:t>Varanasi, Uttar P</w:t>
      </w:r>
      <w:r>
        <w:t>radesh</w:t>
      </w:r>
      <w:r w:rsidR="0018713A">
        <w:br/>
      </w:r>
      <w:r w:rsidR="0018713A">
        <w:tab/>
      </w:r>
      <w:r w:rsidR="0018713A">
        <w:tab/>
      </w:r>
      <w:r w:rsidR="0018713A">
        <w:tab/>
      </w:r>
      <w:r w:rsidR="0018713A">
        <w:tab/>
      </w:r>
      <w:r w:rsidR="0018713A">
        <w:tab/>
      </w:r>
      <w:r w:rsidR="0018713A">
        <w:tab/>
      </w:r>
    </w:p>
    <w:sectPr w:rsidR="006A4275" w:rsidRPr="006A4275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F55D2" w:rsidRDefault="000F55D2" w:rsidP="00815584">
      <w:pPr>
        <w:spacing w:after="0" w:line="240" w:lineRule="auto"/>
      </w:pPr>
      <w:r>
        <w:separator/>
      </w:r>
    </w:p>
  </w:endnote>
  <w:endnote w:type="continuationSeparator" w:id="1">
    <w:p w:rsidR="000F55D2" w:rsidRDefault="000F55D2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Palatino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 Light">
    <w:altName w:val="Segoe UI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F55D2" w:rsidRDefault="000F55D2" w:rsidP="00815584">
      <w:pPr>
        <w:spacing w:after="0" w:line="240" w:lineRule="auto"/>
      </w:pPr>
      <w:r>
        <w:separator/>
      </w:r>
    </w:p>
  </w:footnote>
  <w:footnote w:type="continuationSeparator" w:id="1">
    <w:p w:rsidR="000F55D2" w:rsidRDefault="000F55D2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14.55pt;height:14.55pt;visibility:visible;mso-wrap-style:square" o:bullet="t">
        <v:imagedata r:id="rId1" o:title=""/>
      </v:shape>
    </w:pict>
  </w:numPicBullet>
  <w:abstractNum w:abstractNumId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0104E0"/>
    <w:multiLevelType w:val="multilevel"/>
    <w:tmpl w:val="7F52F0A6"/>
    <w:lvl w:ilvl="0">
      <w:start w:val="1"/>
      <w:numFmt w:val="bullet"/>
      <w:lvlText w:val=""/>
      <w:lvlJc w:val="left"/>
      <w:pPr>
        <w:ind w:left="720" w:firstLine="360"/>
      </w:pPr>
      <w:rPr>
        <w:rFonts w:ascii="Symbol" w:hAnsi="Symbol" w:hint="default"/>
        <w:u w:val="none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F4E1E14"/>
    <w:multiLevelType w:val="hybridMultilevel"/>
    <w:tmpl w:val="17B29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F5D733D"/>
    <w:multiLevelType w:val="multilevel"/>
    <w:tmpl w:val="608C4F80"/>
    <w:lvl w:ilvl="0">
      <w:start w:val="1"/>
      <w:numFmt w:val="bullet"/>
      <w:lvlRestart w:val="0"/>
      <w:lvlText w:val="●"/>
      <w:lvlJc w:val="left"/>
      <w:pPr>
        <w:ind w:left="720" w:firstLine="360"/>
      </w:pPr>
      <w:rPr>
        <w:u w:val="none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20A638E3"/>
    <w:multiLevelType w:val="hybridMultilevel"/>
    <w:tmpl w:val="FFC0F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2F5507C1"/>
    <w:multiLevelType w:val="hybridMultilevel"/>
    <w:tmpl w:val="38581A2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7">
    <w:nsid w:val="31346032"/>
    <w:multiLevelType w:val="hybridMultilevel"/>
    <w:tmpl w:val="4A6C9BEC"/>
    <w:lvl w:ilvl="0" w:tplc="04090001">
      <w:start w:val="1"/>
      <w:numFmt w:val="bullet"/>
      <w:lvlText w:val=""/>
      <w:lvlJc w:val="left"/>
      <w:pPr>
        <w:ind w:left="11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68" w:hanging="360"/>
      </w:pPr>
      <w:rPr>
        <w:rFonts w:ascii="Wingdings" w:hAnsi="Wingdings" w:hint="default"/>
      </w:rPr>
    </w:lvl>
  </w:abstractNum>
  <w:abstractNum w:abstractNumId="8">
    <w:nsid w:val="37F74E1F"/>
    <w:multiLevelType w:val="hybridMultilevel"/>
    <w:tmpl w:val="E9AC0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17019CA"/>
    <w:multiLevelType w:val="hybridMultilevel"/>
    <w:tmpl w:val="202A6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E6D691F"/>
    <w:multiLevelType w:val="multilevel"/>
    <w:tmpl w:val="8828F112"/>
    <w:lvl w:ilvl="0">
      <w:start w:val="1"/>
      <w:numFmt w:val="bullet"/>
      <w:lvlText w:val=""/>
      <w:lvlJc w:val="left"/>
      <w:pPr>
        <w:ind w:left="720" w:firstLine="360"/>
      </w:pPr>
      <w:rPr>
        <w:rFonts w:ascii="Symbol" w:hAnsi="Symbol" w:hint="default"/>
        <w:u w:val="none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525F5F59"/>
    <w:multiLevelType w:val="hybridMultilevel"/>
    <w:tmpl w:val="0B146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5"/>
  </w:num>
  <w:num w:numId="5">
    <w:abstractNumId w:val="10"/>
  </w:num>
  <w:num w:numId="6">
    <w:abstractNumId w:val="2"/>
  </w:num>
  <w:num w:numId="7">
    <w:abstractNumId w:val="7"/>
  </w:num>
  <w:num w:numId="8">
    <w:abstractNumId w:val="12"/>
  </w:num>
  <w:num w:numId="9">
    <w:abstractNumId w:val="4"/>
  </w:num>
  <w:num w:numId="10">
    <w:abstractNumId w:val="11"/>
  </w:num>
  <w:num w:numId="11">
    <w:abstractNumId w:val="9"/>
  </w:num>
  <w:num w:numId="12">
    <w:abstractNumId w:val="8"/>
  </w:num>
  <w:num w:numId="13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8"/>
  <w:removePersonalInformation/>
  <w:removeDateAndTime/>
  <w:defaultTabStop w:val="720"/>
  <w:characterSpacingControl w:val="doNotCompress"/>
  <w:hdrShapeDefaults>
    <o:shapedefaults v:ext="edit" spidmax="17410" fill="f" fillcolor="white" stroke="f">
      <v:fill color="white" on="f"/>
      <v:stroke on="f"/>
    </o:shapedefaults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DQ1NbUwtDA0M7cwtDRW0lEKTi0uzszPAykwqwUAFDqnNiwAAAA="/>
  </w:docVars>
  <w:rsids>
    <w:rsidRoot w:val="006A4275"/>
    <w:rsid w:val="00002803"/>
    <w:rsid w:val="00024F4A"/>
    <w:rsid w:val="000543B7"/>
    <w:rsid w:val="00066A6A"/>
    <w:rsid w:val="000E0EF5"/>
    <w:rsid w:val="000F55D2"/>
    <w:rsid w:val="00103ED9"/>
    <w:rsid w:val="00122DCD"/>
    <w:rsid w:val="001435FB"/>
    <w:rsid w:val="0015310C"/>
    <w:rsid w:val="0018713A"/>
    <w:rsid w:val="00192DED"/>
    <w:rsid w:val="001951D1"/>
    <w:rsid w:val="001976E2"/>
    <w:rsid w:val="001B1F0C"/>
    <w:rsid w:val="001C2D10"/>
    <w:rsid w:val="001E2C2A"/>
    <w:rsid w:val="00263F04"/>
    <w:rsid w:val="0026580C"/>
    <w:rsid w:val="002B130B"/>
    <w:rsid w:val="002C5184"/>
    <w:rsid w:val="002E120C"/>
    <w:rsid w:val="002F0640"/>
    <w:rsid w:val="00307AB8"/>
    <w:rsid w:val="00317E8E"/>
    <w:rsid w:val="00322F87"/>
    <w:rsid w:val="003607FE"/>
    <w:rsid w:val="0038457E"/>
    <w:rsid w:val="00385D96"/>
    <w:rsid w:val="003956D6"/>
    <w:rsid w:val="003A11B6"/>
    <w:rsid w:val="003B2206"/>
    <w:rsid w:val="0040249C"/>
    <w:rsid w:val="00405D35"/>
    <w:rsid w:val="004075F3"/>
    <w:rsid w:val="00416E3E"/>
    <w:rsid w:val="00463718"/>
    <w:rsid w:val="00476B82"/>
    <w:rsid w:val="00491171"/>
    <w:rsid w:val="004959D6"/>
    <w:rsid w:val="004D5EAF"/>
    <w:rsid w:val="0050558C"/>
    <w:rsid w:val="005254BF"/>
    <w:rsid w:val="00550BE8"/>
    <w:rsid w:val="00552482"/>
    <w:rsid w:val="00582E8F"/>
    <w:rsid w:val="005E306F"/>
    <w:rsid w:val="005E3E69"/>
    <w:rsid w:val="005F173B"/>
    <w:rsid w:val="006377F5"/>
    <w:rsid w:val="00683673"/>
    <w:rsid w:val="00695B35"/>
    <w:rsid w:val="006A4275"/>
    <w:rsid w:val="006C3853"/>
    <w:rsid w:val="006F7B1E"/>
    <w:rsid w:val="00754F90"/>
    <w:rsid w:val="0076784F"/>
    <w:rsid w:val="00775363"/>
    <w:rsid w:val="007A03BF"/>
    <w:rsid w:val="007A0C67"/>
    <w:rsid w:val="007C127B"/>
    <w:rsid w:val="007C1EEF"/>
    <w:rsid w:val="007C6F54"/>
    <w:rsid w:val="007D5DBA"/>
    <w:rsid w:val="007F0B78"/>
    <w:rsid w:val="007F11BD"/>
    <w:rsid w:val="00815584"/>
    <w:rsid w:val="00816BFD"/>
    <w:rsid w:val="00832270"/>
    <w:rsid w:val="00841A87"/>
    <w:rsid w:val="008607F2"/>
    <w:rsid w:val="008824A4"/>
    <w:rsid w:val="0088389C"/>
    <w:rsid w:val="00897A06"/>
    <w:rsid w:val="008B6B65"/>
    <w:rsid w:val="008D713B"/>
    <w:rsid w:val="008F583C"/>
    <w:rsid w:val="008F7FDA"/>
    <w:rsid w:val="00927D50"/>
    <w:rsid w:val="00983C13"/>
    <w:rsid w:val="00997ECF"/>
    <w:rsid w:val="009A6B49"/>
    <w:rsid w:val="009D61EA"/>
    <w:rsid w:val="009E5225"/>
    <w:rsid w:val="00A14E05"/>
    <w:rsid w:val="00A1634D"/>
    <w:rsid w:val="00A438A6"/>
    <w:rsid w:val="00A525F3"/>
    <w:rsid w:val="00A82F8F"/>
    <w:rsid w:val="00A85670"/>
    <w:rsid w:val="00AA01C3"/>
    <w:rsid w:val="00AC408D"/>
    <w:rsid w:val="00AD2B81"/>
    <w:rsid w:val="00AE4F41"/>
    <w:rsid w:val="00AF0B55"/>
    <w:rsid w:val="00B07249"/>
    <w:rsid w:val="00B4541D"/>
    <w:rsid w:val="00B64FFE"/>
    <w:rsid w:val="00B772D2"/>
    <w:rsid w:val="00B9646B"/>
    <w:rsid w:val="00BA5A72"/>
    <w:rsid w:val="00BA5FBA"/>
    <w:rsid w:val="00BC7ACB"/>
    <w:rsid w:val="00BF7D5E"/>
    <w:rsid w:val="00C12052"/>
    <w:rsid w:val="00C353B0"/>
    <w:rsid w:val="00C3750C"/>
    <w:rsid w:val="00C50FB2"/>
    <w:rsid w:val="00CA7459"/>
    <w:rsid w:val="00CC314C"/>
    <w:rsid w:val="00CF1BEE"/>
    <w:rsid w:val="00DA0997"/>
    <w:rsid w:val="00DA622C"/>
    <w:rsid w:val="00DC1AAB"/>
    <w:rsid w:val="00DD1088"/>
    <w:rsid w:val="00E11046"/>
    <w:rsid w:val="00E41496"/>
    <w:rsid w:val="00E63746"/>
    <w:rsid w:val="00E90499"/>
    <w:rsid w:val="00EC12C0"/>
    <w:rsid w:val="00EE12C0"/>
    <w:rsid w:val="00F2177A"/>
    <w:rsid w:val="00F21D23"/>
    <w:rsid w:val="00F35C30"/>
    <w:rsid w:val="00F35DD4"/>
    <w:rsid w:val="00F4569E"/>
    <w:rsid w:val="00F462EF"/>
    <w:rsid w:val="00F56F95"/>
    <w:rsid w:val="00F61B44"/>
    <w:rsid w:val="00F705E1"/>
    <w:rsid w:val="00F808C8"/>
    <w:rsid w:val="00FC6C56"/>
    <w:rsid w:val="00FD36FA"/>
    <w:rsid w:val="00FD3BF1"/>
    <w:rsid w:val="00FE2D3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10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456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1E2C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2C2A"/>
    <w:rPr>
      <w:rFonts w:ascii="Tahoma" w:hAnsi="Tahoma" w:cs="Tahoma"/>
      <w:sz w:val="16"/>
      <w:szCs w:val="16"/>
    </w:rPr>
  </w:style>
  <w:style w:type="paragraph" w:customStyle="1" w:styleId="title">
    <w:name w:val="title"/>
    <w:basedOn w:val="Normal"/>
    <w:next w:val="Normal"/>
    <w:rsid w:val="00AA01C3"/>
    <w:pPr>
      <w:spacing w:after="0" w:line="240" w:lineRule="auto"/>
      <w:contextualSpacing/>
    </w:pPr>
    <w:rPr>
      <w:rFonts w:ascii="Palatino" w:eastAsia="Palatino" w:hAnsi="Palatino" w:cs="Palatino"/>
      <w:color w:val="333333"/>
      <w:sz w:val="6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2.jpeg"/><Relationship Id="rId12" Type="http://schemas.openxmlformats.org/officeDocument/2006/relationships/image" Target="media/image1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8.png"/><Relationship Id="rId22" Type="http://schemas.openxmlformats.org/officeDocument/2006/relationships/image" Target="media/image16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8</Words>
  <Characters>192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2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4-09T06:37:00Z</dcterms:created>
  <dcterms:modified xsi:type="dcterms:W3CDTF">2019-10-23T21:44:00Z</dcterms:modified>
</cp:coreProperties>
</file>